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E2476" w14:textId="77777777" w:rsidR="00236C46" w:rsidRPr="00841021" w:rsidRDefault="00236C46" w:rsidP="00236C46">
      <w:pPr>
        <w:keepNext/>
        <w:ind w:left="2880" w:firstLine="720"/>
        <w:outlineLvl w:val="5"/>
        <w:rPr>
          <w:rFonts w:ascii="TH SarabunPSK" w:hAnsi="TH SarabunPSK" w:cs="TH SarabunPSK"/>
          <w:b/>
          <w:bCs/>
          <w:sz w:val="44"/>
          <w:szCs w:val="44"/>
          <w:cs/>
          <w:lang w:eastAsia="en-US"/>
        </w:rPr>
      </w:pPr>
    </w:p>
    <w:p w14:paraId="5F89BC2D" w14:textId="77777777" w:rsidR="00236C46" w:rsidRPr="00841021" w:rsidRDefault="00841021" w:rsidP="00253102">
      <w:pPr>
        <w:keepNext/>
        <w:jc w:val="center"/>
        <w:outlineLvl w:val="5"/>
        <w:rPr>
          <w:rFonts w:ascii="TH SarabunPSK" w:hAnsi="TH SarabunPSK" w:cs="TH SarabunPSK"/>
          <w:b/>
          <w:bCs/>
          <w:sz w:val="60"/>
          <w:szCs w:val="60"/>
          <w:lang w:eastAsia="en-US"/>
        </w:rPr>
      </w:pPr>
      <w:r w:rsidRPr="00841021">
        <w:rPr>
          <w:rFonts w:ascii="TH SarabunPSK" w:hAnsi="TH SarabunPSK" w:cs="TH SarabunPSK"/>
          <w:b/>
          <w:bCs/>
          <w:sz w:val="60"/>
          <w:szCs w:val="60"/>
          <w:cs/>
          <w:lang w:eastAsia="en-US"/>
        </w:rPr>
        <w:t>บันทึกข้อความ</w:t>
      </w:r>
      <w:r w:rsidR="00236C46" w:rsidRPr="00841021">
        <w:rPr>
          <w:rFonts w:ascii="TH SarabunPSK" w:hAnsi="TH SarabunPSK" w:cs="TH SarabunPSK"/>
          <w:noProof/>
          <w:sz w:val="44"/>
          <w:szCs w:val="44"/>
          <w:lang w:eastAsia="en-US"/>
        </w:rPr>
        <w:drawing>
          <wp:anchor distT="0" distB="0" distL="114300" distR="114300" simplePos="0" relativeHeight="251664384" behindDoc="1" locked="0" layoutInCell="1" allowOverlap="1" wp14:anchorId="5EAEA1E8" wp14:editId="6C8618F2">
            <wp:simplePos x="0" y="0"/>
            <wp:positionH relativeFrom="column">
              <wp:posOffset>-114300</wp:posOffset>
            </wp:positionH>
            <wp:positionV relativeFrom="paragraph">
              <wp:posOffset>-352425</wp:posOffset>
            </wp:positionV>
            <wp:extent cx="725805" cy="8001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0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04E72F" w14:textId="3E53BAB5" w:rsidR="00236C46" w:rsidRPr="005E18EE" w:rsidRDefault="00236C46" w:rsidP="00236C46">
      <w:pPr>
        <w:jc w:val="both"/>
        <w:rPr>
          <w:rFonts w:ascii="TH SarabunPSK" w:hAnsi="TH SarabunPSK" w:cs="TH SarabunPSK"/>
          <w:sz w:val="32"/>
          <w:szCs w:val="32"/>
          <w:lang w:eastAsia="en-US"/>
        </w:rPr>
      </w:pPr>
      <w:r w:rsidRPr="005E18EE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 xml:space="preserve">ส่วนงาน    </w:t>
      </w:r>
      <w:r w:rsidR="005E18EE" w:rsidRPr="005E18EE">
        <w:rPr>
          <w:rFonts w:ascii="TH SarabunPSK" w:hAnsi="TH SarabunPSK" w:cs="TH SarabunPSK"/>
          <w:sz w:val="32"/>
          <w:szCs w:val="32"/>
          <w:cs/>
          <w:lang w:eastAsia="en-US"/>
        </w:rPr>
        <w:tab/>
      </w:r>
    </w:p>
    <w:p w14:paraId="5125D1F0" w14:textId="6F8A2DB9" w:rsidR="00236C46" w:rsidRPr="005E18EE" w:rsidRDefault="00236C46" w:rsidP="00236C46">
      <w:pPr>
        <w:jc w:val="both"/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</w:pPr>
      <w:r w:rsidRPr="005E18EE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>ที่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 xml:space="preserve"> </w:t>
      </w:r>
      <w:r w:rsidR="005E18EE" w:rsidRPr="005E18EE">
        <w:rPr>
          <w:rFonts w:ascii="TH SarabunPSK" w:hAnsi="TH SarabunPSK" w:cs="TH SarabunPSK"/>
          <w:sz w:val="32"/>
          <w:szCs w:val="32"/>
          <w:cs/>
          <w:lang w:eastAsia="en-US"/>
        </w:rPr>
        <w:t xml:space="preserve">อว </w:t>
      </w:r>
      <w:r w:rsidR="00632684">
        <w:rPr>
          <w:rFonts w:ascii="TH SarabunPSK" w:hAnsi="TH SarabunPSK" w:cs="TH SarabunPSK" w:hint="cs"/>
          <w:sz w:val="32"/>
          <w:szCs w:val="32"/>
          <w:cs/>
          <w:lang w:eastAsia="en-US"/>
        </w:rPr>
        <w:t>8</w:t>
      </w:r>
      <w:r w:rsidR="005E18EE" w:rsidRPr="005E18EE">
        <w:rPr>
          <w:rFonts w:ascii="TH SarabunPSK" w:hAnsi="TH SarabunPSK" w:cs="TH SarabunPSK"/>
          <w:sz w:val="32"/>
          <w:szCs w:val="32"/>
          <w:cs/>
          <w:lang w:eastAsia="en-US"/>
        </w:rPr>
        <w:t>393(6)</w:t>
      </w:r>
      <w:r w:rsidR="00253102">
        <w:rPr>
          <w:rFonts w:ascii="TH SarabunPSK" w:hAnsi="TH SarabunPSK" w:cs="TH SarabunPSK"/>
          <w:sz w:val="32"/>
          <w:szCs w:val="32"/>
          <w:cs/>
          <w:lang w:eastAsia="en-US"/>
        </w:rPr>
        <w:tab/>
      </w:r>
      <w:r w:rsidR="00253102">
        <w:rPr>
          <w:rFonts w:ascii="TH SarabunPSK" w:hAnsi="TH SarabunPSK" w:cs="TH SarabunPSK"/>
          <w:sz w:val="32"/>
          <w:szCs w:val="32"/>
          <w:cs/>
          <w:lang w:eastAsia="en-US"/>
        </w:rPr>
        <w:tab/>
      </w:r>
      <w:r w:rsidRPr="005E18EE">
        <w:rPr>
          <w:rFonts w:ascii="TH SarabunPSK" w:hAnsi="TH SarabunPSK" w:cs="TH SarabunPSK"/>
          <w:sz w:val="32"/>
          <w:szCs w:val="32"/>
          <w:cs/>
          <w:lang w:eastAsia="en-US"/>
        </w:rPr>
        <w:t xml:space="preserve"> 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 xml:space="preserve">              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ab/>
        <w:t xml:space="preserve"> </w:t>
      </w:r>
      <w:r w:rsidRPr="005E18EE">
        <w:rPr>
          <w:rFonts w:ascii="TH SarabunPSK" w:hAnsi="TH SarabunPSK" w:cs="TH SarabunPSK"/>
          <w:b/>
          <w:bCs/>
          <w:sz w:val="32"/>
          <w:szCs w:val="32"/>
          <w:lang w:eastAsia="en-US"/>
        </w:rPr>
        <w:tab/>
      </w:r>
      <w:r w:rsidRPr="005E18EE">
        <w:rPr>
          <w:rFonts w:ascii="TH SarabunPSK" w:hAnsi="TH SarabunPSK" w:cs="TH SarabunPSK"/>
          <w:b/>
          <w:bCs/>
          <w:sz w:val="32"/>
          <w:szCs w:val="32"/>
          <w:lang w:eastAsia="en-US"/>
        </w:rPr>
        <w:tab/>
      </w:r>
      <w:r w:rsidRPr="005E18EE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>วันที่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 xml:space="preserve">     </w:t>
      </w:r>
    </w:p>
    <w:p w14:paraId="32F3B230" w14:textId="1E62F795" w:rsidR="00307F29" w:rsidRPr="005E18EE" w:rsidRDefault="00236C46" w:rsidP="005E18EE">
      <w:pPr>
        <w:pBdr>
          <w:bottom w:val="single" w:sz="4" w:space="1" w:color="auto"/>
        </w:pBdr>
        <w:jc w:val="both"/>
        <w:rPr>
          <w:rFonts w:ascii="TH SarabunPSK" w:hAnsi="TH SarabunPSK" w:cs="TH SarabunPSK"/>
          <w:sz w:val="32"/>
          <w:szCs w:val="32"/>
          <w:cs/>
          <w:lang w:eastAsia="en-US"/>
        </w:rPr>
      </w:pPr>
      <w:r w:rsidRPr="005E18EE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>เรื่อง</w:t>
      </w:r>
      <w:r w:rsidRPr="005E18EE">
        <w:rPr>
          <w:rFonts w:ascii="TH SarabunPSK" w:hAnsi="TH SarabunPSK" w:cs="TH SarabunPSK"/>
          <w:sz w:val="32"/>
          <w:szCs w:val="32"/>
          <w:lang w:eastAsia="en-US"/>
        </w:rPr>
        <w:t xml:space="preserve">    </w:t>
      </w:r>
      <w:r w:rsidR="00253102" w:rsidRPr="009D771B">
        <w:rPr>
          <w:rFonts w:ascii="TH SarabunPSK" w:hAnsi="TH SarabunPSK" w:cs="TH SarabunPSK"/>
          <w:sz w:val="32"/>
          <w:szCs w:val="32"/>
          <w:cs/>
        </w:rPr>
        <w:t>ขอ</w:t>
      </w:r>
      <w:r w:rsidR="00253102">
        <w:rPr>
          <w:rFonts w:ascii="TH SarabunPSK" w:hAnsi="TH SarabunPSK" w:cs="TH SarabunPSK" w:hint="cs"/>
          <w:sz w:val="32"/>
          <w:szCs w:val="32"/>
          <w:cs/>
        </w:rPr>
        <w:t>ความอนุเคราะห์อำนวยความสะดวกในการ</w:t>
      </w:r>
      <w:r w:rsidR="0024752D">
        <w:rPr>
          <w:rFonts w:ascii="TH SarabunPSK" w:hAnsi="TH SarabunPSK" w:cs="TH SarabunPSK" w:hint="cs"/>
          <w:sz w:val="32"/>
          <w:szCs w:val="32"/>
          <w:cs/>
        </w:rPr>
        <w:t>ยกเลิกการ</w:t>
      </w:r>
      <w:r w:rsidR="00253102">
        <w:rPr>
          <w:rFonts w:ascii="TH SarabunPSK" w:hAnsi="TH SarabunPSK" w:cs="TH SarabunPSK" w:hint="cs"/>
          <w:sz w:val="32"/>
          <w:szCs w:val="32"/>
          <w:cs/>
        </w:rPr>
        <w:t>ตรวจลงตราหนังสือเดินทาง</w:t>
      </w:r>
    </w:p>
    <w:p w14:paraId="254390A6" w14:textId="3FB6BA21" w:rsidR="00841021" w:rsidRPr="00A51251" w:rsidRDefault="00236C46" w:rsidP="008C7DD9">
      <w:pPr>
        <w:spacing w:before="240" w:after="240"/>
        <w:jc w:val="both"/>
        <w:rPr>
          <w:rFonts w:ascii="TH SarabunPSK" w:hAnsi="TH SarabunPSK" w:cs="TH SarabunPSK"/>
          <w:sz w:val="32"/>
          <w:szCs w:val="32"/>
          <w:cs/>
          <w:lang w:eastAsia="en-US"/>
        </w:rPr>
      </w:pPr>
      <w:r w:rsidRPr="00A51251">
        <w:rPr>
          <w:rFonts w:ascii="TH SarabunPSK" w:hAnsi="TH SarabunPSK" w:cs="TH SarabunPSK"/>
          <w:b/>
          <w:bCs/>
          <w:sz w:val="32"/>
          <w:szCs w:val="32"/>
          <w:cs/>
          <w:lang w:eastAsia="en-US"/>
        </w:rPr>
        <w:t xml:space="preserve">เรียน </w:t>
      </w:r>
      <w:r w:rsidRPr="00A51251">
        <w:rPr>
          <w:rFonts w:ascii="TH SarabunPSK" w:hAnsi="TH SarabunPSK" w:cs="TH SarabunPSK"/>
          <w:sz w:val="32"/>
          <w:szCs w:val="32"/>
          <w:lang w:eastAsia="en-US"/>
        </w:rPr>
        <w:t xml:space="preserve">   </w:t>
      </w:r>
      <w:r w:rsidR="00253102">
        <w:rPr>
          <w:rFonts w:ascii="TH SarabunPSK" w:hAnsi="TH SarabunPSK" w:cs="TH SarabunPSK" w:hint="cs"/>
          <w:sz w:val="32"/>
          <w:szCs w:val="32"/>
          <w:cs/>
          <w:lang w:eastAsia="en-US"/>
        </w:rPr>
        <w:t>ผู้ช่วยคณบดี</w:t>
      </w:r>
    </w:p>
    <w:p w14:paraId="3E47D96C" w14:textId="1FD30A3F" w:rsidR="0081680C" w:rsidRPr="00DB1086" w:rsidRDefault="00841021" w:rsidP="0081680C">
      <w:pPr>
        <w:pStyle w:val="ListParagraph"/>
        <w:ind w:left="0"/>
        <w:jc w:val="thaiDistribute"/>
        <w:rPr>
          <w:rFonts w:ascii="TH SarabunPSK" w:hAnsi="TH SarabunPSK" w:cs="TH SarabunPSK"/>
          <w:sz w:val="32"/>
          <w:szCs w:val="32"/>
        </w:rPr>
      </w:pPr>
      <w:r w:rsidRPr="00A51251">
        <w:rPr>
          <w:rFonts w:ascii="TH SarabunPSK" w:hAnsi="TH SarabunPSK" w:cs="TH SarabunPSK"/>
          <w:sz w:val="32"/>
          <w:szCs w:val="32"/>
          <w:cs/>
          <w:lang w:eastAsia="en-US"/>
        </w:rPr>
        <w:tab/>
      </w:r>
      <w:bookmarkStart w:id="0" w:name="_Hlk174608894"/>
      <w:r w:rsidR="00253102">
        <w:rPr>
          <w:rFonts w:ascii="TH SarabunPSK" w:hAnsi="TH SarabunPSK" w:cs="TH SarabunPSK"/>
          <w:sz w:val="32"/>
          <w:szCs w:val="32"/>
          <w:cs/>
          <w:lang w:eastAsia="en-US"/>
        </w:rPr>
        <w:tab/>
      </w:r>
      <w:bookmarkStart w:id="1" w:name="_Hlk181864869"/>
      <w:bookmarkEnd w:id="0"/>
      <w:r w:rsidR="0024752D">
        <w:rPr>
          <w:rFonts w:ascii="TH SarabunPSK" w:hAnsi="TH SarabunPSK" w:cs="TH SarabunPSK" w:hint="cs"/>
          <w:sz w:val="32"/>
          <w:szCs w:val="32"/>
          <w:cs/>
        </w:rPr>
        <w:t>ตามที่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>หลักสูตรบริหารธุรกิจสำหรับผู้บริหาร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/>
          <w:sz w:val="32"/>
          <w:szCs w:val="32"/>
          <w:cs/>
        </w:rPr>
        <w:t>คณะบริหารธุรกิจ มหาวิทยาลัยเชียงใหม่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 xml:space="preserve">ได้รับ </w:t>
      </w:r>
      <w:proofErr w:type="spellStart"/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Mr</w:t>
      </w:r>
      <w:proofErr w:type="spellEnd"/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.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Robert Wang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734A01" w:rsidRPr="008B4786">
        <w:rPr>
          <w:rFonts w:ascii="TH SarabunPSK" w:hAnsi="TH SarabunPSK" w:cs="TH SarabunPSK" w:hint="cs"/>
          <w:sz w:val="32"/>
          <w:szCs w:val="32"/>
          <w:cs/>
        </w:rPr>
        <w:t xml:space="preserve">รหัสนักศึกษา </w:t>
      </w:r>
      <w:r w:rsidR="00734A01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123456789 </w:t>
      </w:r>
      <w:r w:rsidR="0081680C" w:rsidRPr="008B4786">
        <w:rPr>
          <w:rFonts w:ascii="TH SarabunPSK" w:hAnsi="TH SarabunPSK" w:cs="TH SarabunPSK" w:hint="cs"/>
          <w:sz w:val="32"/>
          <w:szCs w:val="32"/>
          <w:cs/>
        </w:rPr>
        <w:t>อายุ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28 ปี </w:t>
      </w:r>
      <w:r w:rsidR="0081680C" w:rsidRPr="008B4786">
        <w:rPr>
          <w:rFonts w:ascii="TH SarabunPSK" w:hAnsi="TH SarabunPSK" w:cs="TH SarabunPSK" w:hint="cs"/>
          <w:sz w:val="32"/>
          <w:szCs w:val="32"/>
          <w:cs/>
        </w:rPr>
        <w:t>สัญชาติ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อเมริกัน </w:t>
      </w:r>
      <w:r w:rsidR="008B4786" w:rsidRPr="008B4786">
        <w:rPr>
          <w:rFonts w:ascii="TH SarabunPSK" w:hAnsi="TH SarabunPSK" w:cs="TH SarabunPSK" w:hint="cs"/>
          <w:sz w:val="32"/>
          <w:szCs w:val="32"/>
          <w:cs/>
        </w:rPr>
        <w:t>ประเทศ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สหรัฐอเมริกา </w:t>
      </w:r>
      <w:r w:rsidR="0081680C" w:rsidRPr="008B4786">
        <w:rPr>
          <w:rFonts w:ascii="TH SarabunPSK" w:hAnsi="TH SarabunPSK" w:cs="TH SarabunPSK" w:hint="cs"/>
          <w:sz w:val="32"/>
          <w:szCs w:val="32"/>
          <w:cs/>
        </w:rPr>
        <w:t>ถือหนังสือเดินทางเลขที่</w:t>
      </w:r>
      <w:r w:rsidR="0081680C" w:rsidRPr="008B478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US5698147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81680C" w:rsidRPr="00FC5EC6">
        <w:rPr>
          <w:rFonts w:ascii="TH SarabunPSK" w:hAnsi="TH SarabunPSK" w:cs="TH SarabunPSK" w:hint="cs"/>
          <w:sz w:val="32"/>
          <w:szCs w:val="32"/>
          <w:cs/>
        </w:rPr>
        <w:t>เข้ามาศึกษาต่อใน</w:t>
      </w:r>
      <w:r w:rsidR="0081680C" w:rsidRPr="008B4786">
        <w:rPr>
          <w:rFonts w:ascii="TH SarabunPSK" w:hAnsi="TH SarabunPSK" w:cs="TH SarabunPSK" w:hint="cs"/>
          <w:sz w:val="32"/>
          <w:szCs w:val="32"/>
          <w:cs/>
        </w:rPr>
        <w:t>ระดับ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ปริญญาโท </w:t>
      </w:r>
      <w:r w:rsidR="0081680C" w:rsidRPr="008B4786">
        <w:rPr>
          <w:rFonts w:ascii="TH SarabunPSK" w:hAnsi="TH SarabunPSK" w:cs="TH SarabunPSK" w:hint="cs"/>
          <w:sz w:val="32"/>
          <w:szCs w:val="32"/>
          <w:cs/>
        </w:rPr>
        <w:t>หลักสูตร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บริหารธุรกิจสำหรับผู้บริหาร 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Ex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</w:rPr>
        <w:t>MBA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 xml:space="preserve">) </w:t>
      </w:r>
      <w:r w:rsidR="0081680C" w:rsidRPr="008B4786">
        <w:rPr>
          <w:rFonts w:ascii="TH SarabunPSK" w:hAnsi="TH SarabunPSK" w:cs="TH SarabunPSK" w:hint="cs"/>
          <w:sz w:val="32"/>
          <w:szCs w:val="32"/>
          <w:cs/>
        </w:rPr>
        <w:t xml:space="preserve">สาขาวิชา 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>ถ้ามี</w:t>
      </w:r>
      <w:r w:rsidR="0081680C" w:rsidRPr="00FC5EC6">
        <w:rPr>
          <w:rFonts w:ascii="TH SarabunPSK" w:hAnsi="TH SarabunPSK" w:cs="TH SarabunPSK"/>
          <w:color w:val="FF0000"/>
          <w:sz w:val="32"/>
          <w:szCs w:val="32"/>
          <w:cs/>
        </w:rPr>
        <w:t xml:space="preserve">) </w:t>
      </w:r>
      <w:r w:rsidR="0024752D">
        <w:rPr>
          <w:rFonts w:ascii="TH SarabunPSK" w:hAnsi="TH SarabunPSK" w:cs="TH SarabunPSK" w:hint="cs"/>
          <w:sz w:val="32"/>
          <w:szCs w:val="32"/>
          <w:cs/>
        </w:rPr>
        <w:t>นั้น</w:t>
      </w:r>
      <w:r w:rsidR="0081680C" w:rsidRPr="00FC5EC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</w:p>
    <w:p w14:paraId="656CDF0C" w14:textId="77777777" w:rsidR="0081680C" w:rsidRPr="00DB1086" w:rsidRDefault="0081680C" w:rsidP="0081680C">
      <w:pPr>
        <w:ind w:right="-1" w:firstLine="1418"/>
        <w:jc w:val="thaiDistribute"/>
        <w:rPr>
          <w:rFonts w:ascii="TH SarabunPSK" w:hAnsi="TH SarabunPSK" w:cs="TH SarabunPSK"/>
          <w:sz w:val="16"/>
          <w:szCs w:val="16"/>
          <w:cs/>
        </w:rPr>
      </w:pPr>
    </w:p>
    <w:p w14:paraId="51808301" w14:textId="3F475963" w:rsidR="00E70207" w:rsidRDefault="0081680C" w:rsidP="0081680C">
      <w:pPr>
        <w:ind w:right="-1" w:firstLine="1418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DB1086">
        <w:rPr>
          <w:rFonts w:ascii="TH SarabunPSK" w:hAnsi="TH SarabunPSK" w:cs="TH SarabunPSK"/>
          <w:sz w:val="32"/>
          <w:szCs w:val="32"/>
          <w:cs/>
        </w:rPr>
        <w:t>ในการนี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หลักสูตรฯ</w:t>
      </w:r>
      <w:r w:rsidRPr="00DB1086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จึงใคร่ขอความอนุเคราะห์อำนวยความสะดวกในการ</w:t>
      </w:r>
      <w:r w:rsidR="0024752D">
        <w:rPr>
          <w:rFonts w:ascii="TH SarabunPSK" w:hAnsi="TH SarabunPSK" w:cs="TH SarabunPSK" w:hint="cs"/>
          <w:sz w:val="32"/>
          <w:szCs w:val="32"/>
          <w:cs/>
        </w:rPr>
        <w:t>ยกเลิกกา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ตรวจลงตราหนังสือเดินทางให้กับนักศึกษารายดังกล่าว </w:t>
      </w:r>
      <w:r w:rsidR="0024752D" w:rsidRPr="00E70207">
        <w:rPr>
          <w:rFonts w:ascii="TH SarabunPSK" w:hAnsi="TH SarabunPSK" w:cs="TH SarabunPSK" w:hint="cs"/>
          <w:color w:val="FF0000"/>
          <w:sz w:val="32"/>
          <w:szCs w:val="32"/>
          <w:cs/>
        </w:rPr>
        <w:t>เนื่องจากนักศึกษาได้</w:t>
      </w:r>
      <w:r w:rsidR="00E70207">
        <w:rPr>
          <w:rFonts w:ascii="TH SarabunPSK" w:hAnsi="TH SarabunPSK" w:cs="TH SarabunPSK"/>
          <w:color w:val="FF0000"/>
          <w:sz w:val="32"/>
          <w:szCs w:val="32"/>
        </w:rPr>
        <w:t>……</w:t>
      </w:r>
    </w:p>
    <w:p w14:paraId="7956CA1A" w14:textId="77777777" w:rsidR="00E70207" w:rsidRDefault="00E70207" w:rsidP="00E70207">
      <w:pPr>
        <w:ind w:right="-1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1. </w:t>
      </w:r>
      <w:r w:rsidR="0024752D" w:rsidRPr="00E70207">
        <w:rPr>
          <w:rFonts w:ascii="TH SarabunPSK" w:hAnsi="TH SarabunPSK" w:cs="TH SarabunPSK" w:hint="cs"/>
          <w:color w:val="FF0000"/>
          <w:sz w:val="32"/>
          <w:szCs w:val="32"/>
          <w:cs/>
        </w:rPr>
        <w:t>เสียชีวิต</w:t>
      </w:r>
    </w:p>
    <w:p w14:paraId="79B61C0D" w14:textId="77777777" w:rsidR="00E70207" w:rsidRDefault="00E70207" w:rsidP="00E70207">
      <w:pPr>
        <w:ind w:right="-1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2. </w:t>
      </w:r>
      <w:r w:rsidR="0024752D" w:rsidRPr="00E70207">
        <w:rPr>
          <w:rFonts w:ascii="TH SarabunPSK" w:hAnsi="TH SarabunPSK" w:cs="TH SarabunPSK" w:hint="cs"/>
          <w:color w:val="FF0000"/>
          <w:sz w:val="32"/>
          <w:szCs w:val="32"/>
          <w:cs/>
        </w:rPr>
        <w:t>ลาออก</w:t>
      </w:r>
    </w:p>
    <w:p w14:paraId="1EDAC5CB" w14:textId="77777777" w:rsidR="00E70207" w:rsidRDefault="00E70207" w:rsidP="00E70207">
      <w:pPr>
        <w:ind w:right="-1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3. </w:t>
      </w:r>
      <w:r w:rsidR="0024752D" w:rsidRPr="00E70207">
        <w:rPr>
          <w:rFonts w:ascii="TH SarabunPSK" w:hAnsi="TH SarabunPSK" w:cs="TH SarabunPSK" w:hint="cs"/>
          <w:color w:val="FF0000"/>
          <w:sz w:val="32"/>
          <w:szCs w:val="32"/>
          <w:cs/>
        </w:rPr>
        <w:t>พ้นสภาพ</w:t>
      </w:r>
    </w:p>
    <w:p w14:paraId="3EEEE9EA" w14:textId="6642BF6B" w:rsidR="00E70207" w:rsidRDefault="00E70207" w:rsidP="00E70207">
      <w:pPr>
        <w:ind w:right="-1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4. </w:t>
      </w:r>
      <w:r w:rsidR="0024752D" w:rsidRPr="00E70207">
        <w:rPr>
          <w:rFonts w:ascii="TH SarabunPSK" w:hAnsi="TH SarabunPSK" w:cs="TH SarabunPSK" w:hint="cs"/>
          <w:color w:val="FF0000"/>
          <w:sz w:val="32"/>
          <w:szCs w:val="32"/>
          <w:cs/>
        </w:rPr>
        <w:t>ย้ายสถาบัน</w:t>
      </w:r>
    </w:p>
    <w:p w14:paraId="29B6669B" w14:textId="5E7E1D14" w:rsidR="00C36D60" w:rsidRDefault="00C36D60" w:rsidP="00E70207">
      <w:pPr>
        <w:ind w:right="-1"/>
        <w:jc w:val="thaiDistribute"/>
        <w:rPr>
          <w:rFonts w:ascii="TH SarabunPSK" w:hAnsi="TH SarabunPSK" w:cs="TH SarabunPSK"/>
          <w:color w:val="FF0000"/>
          <w:sz w:val="32"/>
          <w:szCs w:val="32"/>
          <w:cs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</w:rPr>
        <w:t>5. ศึกษาต่อในระดับการศึกษาที่สูงขึ้น</w:t>
      </w:r>
    </w:p>
    <w:p w14:paraId="1CB5AEE5" w14:textId="662451F0" w:rsidR="0081680C" w:rsidRPr="00905DAA" w:rsidRDefault="00C36D60" w:rsidP="00E70207">
      <w:pPr>
        <w:ind w:right="-1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</w:rPr>
        <w:t>6</w:t>
      </w:r>
      <w:r w:rsidR="00E70207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. </w:t>
      </w:r>
      <w:r w:rsidR="0024752D" w:rsidRPr="00E70207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สำเร็จการศึกษาตามความเห็นชอบของคณะกรรมการบริหารวิชาการประจำบัณฑิตวิทยาลัย คราวประชุมครั้งที่..................เมื่อวันที่................... (เฉพาะกรณีสำเร็จการศึกษา) </w:t>
      </w:r>
      <w:r w:rsidR="0024752D" w:rsidRPr="0032249F">
        <w:rPr>
          <w:rFonts w:ascii="TH SarabunPSK" w:hAnsi="TH SarabunPSK" w:cs="TH SarabunPSK" w:hint="cs"/>
          <w:sz w:val="32"/>
          <w:szCs w:val="32"/>
          <w:cs/>
        </w:rPr>
        <w:t>และขอโปรดพิจารณาให้นักศึกษาสามารถพำนักอยู่ในราชอาณาจักรได้จนถึง</w:t>
      </w:r>
      <w:r w:rsidR="0024752D" w:rsidRPr="00E70207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วันที่ 8 กรกฎาคม 2565 </w:t>
      </w:r>
      <w:r w:rsidR="0024752D" w:rsidRPr="0032249F">
        <w:rPr>
          <w:rFonts w:ascii="TH SarabunPSK" w:hAnsi="TH SarabunPSK" w:cs="TH SarabunPSK" w:hint="cs"/>
          <w:sz w:val="32"/>
          <w:szCs w:val="32"/>
          <w:cs/>
        </w:rPr>
        <w:t>โดยได้แนบ</w:t>
      </w:r>
      <w:r w:rsidR="0024752D" w:rsidRPr="00E70207">
        <w:rPr>
          <w:rFonts w:ascii="TH SarabunPSK" w:hAnsi="TH SarabunPSK" w:cs="TH SarabunPSK" w:hint="cs"/>
          <w:sz w:val="32"/>
          <w:szCs w:val="32"/>
          <w:highlight w:val="yellow"/>
          <w:cs/>
        </w:rPr>
        <w:t>เอกสารที่เกี่ยวข้อง</w:t>
      </w:r>
      <w:r w:rsidR="0024752D" w:rsidRPr="0032249F">
        <w:rPr>
          <w:rFonts w:ascii="TH SarabunPSK" w:hAnsi="TH SarabunPSK" w:cs="TH SarabunPSK" w:hint="cs"/>
          <w:sz w:val="32"/>
          <w:szCs w:val="32"/>
          <w:cs/>
        </w:rPr>
        <w:t>มาพร้อมนี้</w:t>
      </w:r>
    </w:p>
    <w:p w14:paraId="01035160" w14:textId="77777777" w:rsidR="0081680C" w:rsidRPr="00DB1086" w:rsidRDefault="0081680C" w:rsidP="0081680C">
      <w:pPr>
        <w:ind w:right="-1" w:firstLine="1418"/>
        <w:jc w:val="thaiDistribute"/>
        <w:rPr>
          <w:rFonts w:ascii="TH SarabunPSK" w:hAnsi="TH SarabunPSK" w:cs="TH SarabunPSK"/>
          <w:sz w:val="16"/>
          <w:szCs w:val="16"/>
          <w:cs/>
        </w:rPr>
      </w:pPr>
    </w:p>
    <w:p w14:paraId="77557C9B" w14:textId="77777777" w:rsidR="0081680C" w:rsidRPr="00DB1086" w:rsidRDefault="0081680C" w:rsidP="0081680C">
      <w:pPr>
        <w:ind w:right="-1" w:firstLine="1418"/>
        <w:jc w:val="thaiDistribute"/>
        <w:rPr>
          <w:rFonts w:ascii="TH SarabunPSK" w:hAnsi="TH SarabunPSK" w:cs="TH SarabunPSK"/>
          <w:sz w:val="32"/>
          <w:szCs w:val="32"/>
        </w:rPr>
      </w:pPr>
      <w:r w:rsidRPr="00DB1086">
        <w:rPr>
          <w:rFonts w:ascii="TH SarabunPSK" w:hAnsi="TH SarabunPSK" w:cs="TH SarabunPSK"/>
          <w:sz w:val="32"/>
          <w:szCs w:val="32"/>
          <w:cs/>
        </w:rPr>
        <w:t>จึงเรียนมาเพื่อโปรด</w:t>
      </w:r>
      <w:r>
        <w:rPr>
          <w:rFonts w:ascii="TH SarabunPSK" w:hAnsi="TH SarabunPSK" w:cs="TH SarabunPSK" w:hint="cs"/>
          <w:sz w:val="32"/>
          <w:szCs w:val="32"/>
          <w:cs/>
        </w:rPr>
        <w:t>ทราบและโปรด</w:t>
      </w:r>
      <w:r w:rsidRPr="00DB1086">
        <w:rPr>
          <w:rFonts w:ascii="TH SarabunPSK" w:hAnsi="TH SarabunPSK" w:cs="TH SarabunPSK"/>
          <w:sz w:val="32"/>
          <w:szCs w:val="32"/>
          <w:cs/>
        </w:rPr>
        <w:t>พิจารณ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ดำเนินการในส่วนที่เกี่ยวข้อต่อไป </w:t>
      </w:r>
    </w:p>
    <w:bookmarkEnd w:id="1"/>
    <w:p w14:paraId="259A3102" w14:textId="77777777" w:rsidR="0081680C" w:rsidRPr="00DB1086" w:rsidRDefault="0081680C" w:rsidP="0081680C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2756F1EB" w14:textId="77777777" w:rsidR="0081680C" w:rsidRPr="00DB1086" w:rsidRDefault="0081680C" w:rsidP="0081680C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D8B9631" w14:textId="77777777" w:rsidR="0081680C" w:rsidRPr="00BC5354" w:rsidRDefault="0081680C" w:rsidP="0081680C">
      <w:pPr>
        <w:ind w:firstLine="1701"/>
        <w:jc w:val="center"/>
        <w:rPr>
          <w:rFonts w:ascii="TH SarabunPSK" w:hAnsi="TH SarabunPSK" w:cs="TH SarabunPSK"/>
          <w:sz w:val="32"/>
          <w:szCs w:val="32"/>
        </w:rPr>
      </w:pPr>
    </w:p>
    <w:p w14:paraId="7F0DBD20" w14:textId="77777777" w:rsidR="0081680C" w:rsidRPr="00DB1086" w:rsidRDefault="0081680C" w:rsidP="0081680C">
      <w:pPr>
        <w:ind w:firstLine="1701"/>
        <w:jc w:val="center"/>
        <w:rPr>
          <w:rFonts w:ascii="TH SarabunPSK" w:hAnsi="TH SarabunPSK" w:cs="TH SarabunPSK"/>
          <w:sz w:val="32"/>
          <w:szCs w:val="32"/>
          <w:cs/>
        </w:rPr>
      </w:pPr>
      <w:bookmarkStart w:id="2" w:name="_Hlk181864884"/>
      <w:r w:rsidRPr="00DB1086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</w:t>
      </w:r>
      <w:r w:rsidRPr="00DB1086">
        <w:rPr>
          <w:rFonts w:ascii="TH SarabunPSK" w:hAnsi="TH SarabunPSK" w:cs="TH SarabunPSK"/>
          <w:sz w:val="32"/>
          <w:szCs w:val="32"/>
          <w:cs/>
        </w:rPr>
        <w:t>)</w:t>
      </w:r>
    </w:p>
    <w:p w14:paraId="4D1D60F9" w14:textId="2F870027" w:rsidR="000D32BF" w:rsidRDefault="0081680C" w:rsidP="0081680C">
      <w:pPr>
        <w:ind w:firstLine="1701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ตำแหน่ง</w:t>
      </w:r>
    </w:p>
    <w:p w14:paraId="691DAA23" w14:textId="77777777" w:rsidR="000D32BF" w:rsidRDefault="000D32BF">
      <w:pPr>
        <w:spacing w:after="160" w:line="259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E11C265" w14:textId="77777777" w:rsidR="007704F4" w:rsidRDefault="007704F4" w:rsidP="007704F4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รายการเอกสาร</w:t>
      </w:r>
    </w:p>
    <w:p w14:paraId="2A5B520B" w14:textId="43D2DECE" w:rsidR="007704F4" w:rsidRDefault="007704F4" w:rsidP="007704F4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้นสุดสถานะภาพ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ศึกษา</w:t>
      </w:r>
      <w:r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0C673010" w14:textId="77777777" w:rsidR="007704F4" w:rsidRPr="0047414F" w:rsidRDefault="007704F4" w:rsidP="007704F4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โดยจัดส่งเอกสา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ข้อที่ 1</w:t>
      </w:r>
      <w:r>
        <w:rPr>
          <w:rFonts w:ascii="TH SarabunPSK" w:hAnsi="TH SarabunPSK" w:cs="TH SarabunPSK" w:hint="cs"/>
          <w:sz w:val="32"/>
          <w:szCs w:val="32"/>
        </w:rPr>
        <w:t xml:space="preserve">) </w:t>
      </w:r>
      <w:r>
        <w:rPr>
          <w:rFonts w:ascii="TH SarabunPSK" w:hAnsi="TH SarabunPSK" w:cs="TH SarabunPSK"/>
          <w:sz w:val="32"/>
          <w:szCs w:val="32"/>
          <w:cs/>
        </w:rPr>
        <w:t xml:space="preserve">ในรูปแบบไฟล์ </w:t>
      </w:r>
      <w:r>
        <w:rPr>
          <w:rFonts w:ascii="TH SarabunPSK" w:hAnsi="TH SarabunPSK" w:cs="TH SarabunPSK"/>
          <w:sz w:val="32"/>
          <w:szCs w:val="32"/>
        </w:rPr>
        <w:t xml:space="preserve">PDF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ายังงานวิเทศสัมพันธ์ผ่านทาง </w:t>
      </w:r>
      <w:r>
        <w:rPr>
          <w:rFonts w:ascii="TH SarabunPSK" w:hAnsi="TH SarabunPSK" w:cs="TH SarabunPSK"/>
          <w:sz w:val="32"/>
          <w:szCs w:val="32"/>
          <w:u w:val="single"/>
        </w:rPr>
        <w:t>CMU e-Document</w:t>
      </w:r>
    </w:p>
    <w:p w14:paraId="51F5F37C" w14:textId="1F0BC96C" w:rsidR="000D32BF" w:rsidRDefault="000D32BF" w:rsidP="000D32BF">
      <w:pPr>
        <w:jc w:val="center"/>
        <w:rPr>
          <w:rFonts w:ascii="TH SarabunPSK" w:hAnsi="TH SarabunPSK" w:cs="TH SarabunPSK"/>
          <w:sz w:val="32"/>
          <w:szCs w:val="32"/>
        </w:rPr>
      </w:pPr>
      <w:r w:rsidRPr="000D32BF">
        <w:rPr>
          <w:rFonts w:ascii="TH SarabunPSK" w:hAnsi="TH SarabunPSK" w:cs="TH SarabunPSK" w:hint="cs"/>
          <w:sz w:val="32"/>
          <w:szCs w:val="32"/>
          <w:u w:val="single"/>
        </w:rPr>
        <w:t>CMU e-Document</w:t>
      </w:r>
    </w:p>
    <w:p w14:paraId="11CE5832" w14:textId="77777777" w:rsidR="00B30409" w:rsidRPr="000D32BF" w:rsidRDefault="00B30409" w:rsidP="000D32BF">
      <w:pPr>
        <w:jc w:val="center"/>
        <w:rPr>
          <w:rFonts w:ascii="TH SarabunPSK" w:hAnsi="TH SarabunPSK" w:cs="TH SarabunPSK"/>
          <w:sz w:val="32"/>
          <w:szCs w:val="32"/>
        </w:rPr>
      </w:pPr>
    </w:p>
    <w:p w14:paraId="3C672BBD" w14:textId="77777777" w:rsidR="007704F4" w:rsidRDefault="007704F4" w:rsidP="007704F4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1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เจ้าหน้าที่หลักสูตร/โครงการนำส่งเอกสารประกอบของนักศึกษา เพื่อข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ตรวจลงตรา ดังนี้</w:t>
      </w:r>
    </w:p>
    <w:tbl>
      <w:tblPr>
        <w:tblStyle w:val="TableGrid"/>
        <w:tblW w:w="8525" w:type="dxa"/>
        <w:tblInd w:w="-5" w:type="dxa"/>
        <w:tblLook w:val="04A0" w:firstRow="1" w:lastRow="0" w:firstColumn="1" w:lastColumn="0" w:noHBand="0" w:noVBand="1"/>
      </w:tblPr>
      <w:tblGrid>
        <w:gridCol w:w="993"/>
        <w:gridCol w:w="6568"/>
        <w:gridCol w:w="964"/>
      </w:tblGrid>
      <w:tr w:rsidR="007704F4" w14:paraId="340131DB" w14:textId="77777777" w:rsidTr="001457A8">
        <w:trPr>
          <w:trHeight w:val="529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5CA4D" w14:textId="77777777" w:rsidR="007704F4" w:rsidRDefault="007704F4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EC13E" w14:textId="77777777" w:rsidR="007704F4" w:rsidRDefault="007704F4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การเอกสารแนบประกอบ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83620" w14:textId="77777777" w:rsidR="007704F4" w:rsidRDefault="007704F4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  <w:tr w:rsidR="007704F4" w14:paraId="543B9023" w14:textId="77777777" w:rsidTr="001457A8">
        <w:trPr>
          <w:trHeight w:val="37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27C4C" w14:textId="77777777" w:rsidR="007704F4" w:rsidRDefault="007704F4" w:rsidP="007704F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72C01" w14:textId="05BA177E" w:rsidR="007704F4" w:rsidRDefault="007704F4" w:rsidP="007704F4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0D32B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ำเนาหนังสือเดินทาง </w:t>
            </w:r>
            <w:r w:rsidRPr="000D32BF">
              <w:rPr>
                <w:rFonts w:ascii="TH SarabunPSK" w:hAnsi="TH SarabunPSK" w:cs="TH SarabunPSK" w:hint="cs"/>
                <w:sz w:val="32"/>
                <w:szCs w:val="32"/>
              </w:rPr>
              <w:t>(Passport</w:t>
            </w:r>
            <w:r w:rsidRPr="000D32B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)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FE545" w14:textId="77777777" w:rsidR="007704F4" w:rsidRDefault="007704F4" w:rsidP="007704F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96138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  <w:tr w:rsidR="007704F4" w14:paraId="30AB15C5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A935" w14:textId="2E6EE582" w:rsidR="007704F4" w:rsidRDefault="007704F4" w:rsidP="007704F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1605" w14:textId="7380E197" w:rsidR="007704F4" w:rsidRDefault="007704F4" w:rsidP="007704F4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212D8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ำเนาหนังสือเดินทาง </w:t>
            </w:r>
            <w:r w:rsidRPr="00212D82">
              <w:rPr>
                <w:rFonts w:ascii="TH SarabunPSK" w:hAnsi="TH SarabunPSK" w:cs="TH SarabunPSK" w:hint="cs"/>
                <w:sz w:val="32"/>
                <w:szCs w:val="32"/>
              </w:rPr>
              <w:t>(Passport</w:t>
            </w:r>
            <w:r w:rsidRPr="00212D82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55380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้า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ประทับวัน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Visa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ิ้นสุด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8765" w14:textId="66D5D58F" w:rsidR="007704F4" w:rsidRDefault="007704F4" w:rsidP="007704F4">
            <w:pPr>
              <w:jc w:val="center"/>
              <w:rPr>
                <w:rFonts w:ascii="TH SarabunPSK" w:hAnsi="TH SarabunPSK" w:hint="cs"/>
                <w:sz w:val="32"/>
                <w:szCs w:val="32"/>
                <w:cs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-174155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  <w:tr w:rsidR="007704F4" w14:paraId="33DAA7C7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5632A" w14:textId="6F2227C8" w:rsidR="007704F4" w:rsidRDefault="007704F4" w:rsidP="007704F4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9EA92" w14:textId="2ED06F6D" w:rsidR="007704F4" w:rsidRDefault="007704F4" w:rsidP="007704F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อกสาร</w:t>
            </w:r>
            <w:r>
              <w:rPr>
                <w:rFonts w:ascii="TH SarabunPSK" w:hAnsi="TH SarabunPSK" w:cs="TH SarabunPSK"/>
                <w:sz w:val="32"/>
                <w:szCs w:val="32"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ลักฐาน</w:t>
            </w:r>
            <w:r>
              <w:rPr>
                <w:rFonts w:ascii="TH SarabunPSK" w:hAnsi="TH SarabunPSK" w:cs="TH SarabunPSK"/>
                <w:sz w:val="32"/>
                <w:szCs w:val="32"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มติที่ประชุมของคณะกรรมการบริหารวิชาการประจำบัณฑิตวิทยาลัย </w:t>
            </w:r>
            <w:r w:rsidRPr="0050230E">
              <w:rPr>
                <w:rFonts w:ascii="TH SarabunPSK" w:hAnsi="TH SarabunPSK" w:cs="TH SarabunPSK"/>
                <w:b/>
                <w:bCs/>
                <w:color w:val="00B050"/>
                <w:sz w:val="32"/>
                <w:szCs w:val="32"/>
              </w:rPr>
              <w:t>*(</w:t>
            </w:r>
            <w:r w:rsidRPr="0050230E">
              <w:rPr>
                <w:rFonts w:ascii="TH SarabunPSK" w:hAnsi="TH SarabunPSK" w:cs="TH SarabunPSK" w:hint="cs"/>
                <w:b/>
                <w:bCs/>
                <w:color w:val="00B050"/>
                <w:sz w:val="32"/>
                <w:szCs w:val="32"/>
                <w:cs/>
              </w:rPr>
              <w:t>เฉพาะกรณีสำเร็จการศึกษา</w:t>
            </w:r>
            <w:r w:rsidRPr="0050230E">
              <w:rPr>
                <w:rFonts w:ascii="TH SarabunPSK" w:hAnsi="TH SarabunPSK" w:cs="TH SarabunPSK"/>
                <w:b/>
                <w:bCs/>
                <w:color w:val="00B050"/>
                <w:sz w:val="32"/>
                <w:szCs w:val="32"/>
              </w:rPr>
              <w:t>)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8B23D" w14:textId="15F3F18A" w:rsidR="007704F4" w:rsidRDefault="007704F4" w:rsidP="007704F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199521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  <w:tr w:rsidR="007704F4" w14:paraId="5B8CF097" w14:textId="77777777" w:rsidTr="001457A8">
        <w:trPr>
          <w:trHeight w:val="37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33A0F" w14:textId="679535F3" w:rsidR="007704F4" w:rsidRDefault="007704F4" w:rsidP="007704F4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73735" w14:textId="3C746992" w:rsidR="007704F4" w:rsidRPr="004655EC" w:rsidRDefault="007704F4" w:rsidP="007704F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0230E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วันที่จะแจ้งยกเลิกการตรวจลงตรา/หนังสือขอยกเลิกการตรวจลงตราจาก</w:t>
            </w:r>
            <w:r w:rsidRPr="0050230E">
              <w:rPr>
                <w:rFonts w:ascii="TH SarabunPSK" w:hAnsi="TH SarabunPSK" w:cs="TH SarabunPSK" w:hint="cs"/>
                <w:sz w:val="32"/>
                <w:szCs w:val="32"/>
                <w:u w:val="single"/>
                <w:cs/>
              </w:rPr>
              <w:t>ต้นสังกัดเดิม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50230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*(</w:t>
            </w:r>
            <w:r w:rsidRPr="0050230E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เฉพาะกรณีย้ายสังกัด/สถานศึกษามายังคณะ</w:t>
            </w:r>
            <w:r w:rsidRPr="0050230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)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D92FF" w14:textId="77777777" w:rsidR="007704F4" w:rsidRDefault="007704F4" w:rsidP="007704F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188822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  <w:tr w:rsidR="007704F4" w14:paraId="2737BB08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6B449" w14:textId="55CC253F" w:rsidR="007704F4" w:rsidRDefault="007704F4" w:rsidP="007704F4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F2FC8" w14:textId="5C0EE688" w:rsidR="007704F4" w:rsidRDefault="007704F4" w:rsidP="007704F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0230E"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วันที่จะ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รับเข้า</w:t>
            </w:r>
            <w:r w:rsidRPr="0050230E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Pr="0050230E">
              <w:rPr>
                <w:rFonts w:ascii="TH SarabunPSK" w:hAnsi="TH SarabunPSK" w:cs="TH SarabunPSK" w:hint="cs"/>
                <w:sz w:val="32"/>
                <w:szCs w:val="32"/>
                <w:u w:val="single"/>
                <w:cs/>
              </w:rPr>
              <w:t>ต้นสังกัดใหม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50230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*(</w:t>
            </w:r>
            <w:r w:rsidRPr="0050230E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เฉพาะกรณีย้ายสังกัด/สถานศึกษาจากคณะไปยังสถานที่อื่น</w:t>
            </w:r>
            <w:r w:rsidRPr="0050230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)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8EEA3" w14:textId="77777777" w:rsidR="007704F4" w:rsidRDefault="007704F4" w:rsidP="007704F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sdt>
              <w:sdtPr>
                <w:rPr>
                  <w:rFonts w:ascii="TH SarabunPSK" w:hAnsi="TH SarabunPSK" w:hint="cs"/>
                  <w:sz w:val="32"/>
                  <w:szCs w:val="32"/>
                  <w:cs/>
                </w:rPr>
                <w:id w:val="-80068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cs/>
                  </w:rPr>
                  <w:t>☐</w:t>
                </w:r>
              </w:sdtContent>
            </w:sdt>
          </w:p>
        </w:tc>
      </w:tr>
    </w:tbl>
    <w:p w14:paraId="378675EF" w14:textId="77777777" w:rsidR="007704F4" w:rsidRDefault="007704F4" w:rsidP="000D32BF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4253587F" w14:textId="77777777" w:rsidR="007704F4" w:rsidRDefault="007704F4" w:rsidP="007704F4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2. นักศึกษานำเอกสารไปยื่นขอต่อการตรวจลงตรา ณ สำนักงานตรวจคนเข้าเมืองจังหวัดเชียงใหม่ ดังนี้ 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993"/>
        <w:gridCol w:w="7512"/>
      </w:tblGrid>
      <w:tr w:rsidR="007704F4" w14:paraId="4B3C79BF" w14:textId="77777777" w:rsidTr="001457A8">
        <w:trPr>
          <w:trHeight w:val="529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6C872" w14:textId="77777777" w:rsidR="007704F4" w:rsidRDefault="007704F4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47BC0" w14:textId="77777777" w:rsidR="007704F4" w:rsidRDefault="007704F4" w:rsidP="001457A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การเอกสาร</w:t>
            </w:r>
          </w:p>
        </w:tc>
      </w:tr>
      <w:tr w:rsidR="007704F4" w14:paraId="20309B3C" w14:textId="77777777" w:rsidTr="001457A8">
        <w:trPr>
          <w:trHeight w:val="37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77E1C" w14:textId="77777777" w:rsidR="007704F4" w:rsidRPr="003B6309" w:rsidRDefault="007704F4" w:rsidP="007704F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B6309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DDD54" w14:textId="3D7CD0A2" w:rsidR="007704F4" w:rsidRPr="0010575E" w:rsidRDefault="007704F4" w:rsidP="007704F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704F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นังสือขอความอนุเคราะห์อำนวยความสะดวกในการยกเลิกการตรวจลงตราหนังสือเดินทาง </w:t>
            </w:r>
            <w:r w:rsidRPr="007704F4">
              <w:rPr>
                <w:rFonts w:ascii="TH SarabunPSK" w:hAnsi="TH SarabunPSK" w:cs="TH SarabunPSK" w:hint="cs"/>
                <w:sz w:val="32"/>
                <w:szCs w:val="32"/>
              </w:rPr>
              <w:t>(Visa)</w:t>
            </w:r>
          </w:p>
        </w:tc>
      </w:tr>
      <w:tr w:rsidR="007704F4" w14:paraId="641B00DD" w14:textId="77777777" w:rsidTr="001457A8">
        <w:trPr>
          <w:trHeight w:val="39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01DB9" w14:textId="77777777" w:rsidR="007704F4" w:rsidRPr="003B6309" w:rsidRDefault="007704F4" w:rsidP="007704F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B6309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0FC46" w14:textId="17D65DC2" w:rsidR="007704F4" w:rsidRPr="0010575E" w:rsidRDefault="007704F4" w:rsidP="007704F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นังสือเดินทา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(Passport)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ัวจริง และสำเนาหนังสือเดินทาง</w:t>
            </w:r>
          </w:p>
        </w:tc>
      </w:tr>
      <w:bookmarkEnd w:id="2"/>
    </w:tbl>
    <w:p w14:paraId="568449CF" w14:textId="77777777" w:rsidR="00763949" w:rsidRPr="00A51251" w:rsidRDefault="00763949" w:rsidP="0081680C">
      <w:pPr>
        <w:pStyle w:val="ListParagraph"/>
        <w:ind w:left="0"/>
        <w:jc w:val="thaiDistribute"/>
        <w:rPr>
          <w:rFonts w:ascii="TH SarabunPSK" w:hAnsi="TH SarabunPSK" w:cs="TH SarabunPSK" w:hint="cs"/>
        </w:rPr>
      </w:pPr>
    </w:p>
    <w:sectPr w:rsidR="00763949" w:rsidRPr="00A51251" w:rsidSect="008C7DD9"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57A"/>
    <w:multiLevelType w:val="hybridMultilevel"/>
    <w:tmpl w:val="6632E2AE"/>
    <w:lvl w:ilvl="0" w:tplc="E36C34F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9A0F9B"/>
    <w:multiLevelType w:val="hybridMultilevel"/>
    <w:tmpl w:val="9E76A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17E3D"/>
    <w:multiLevelType w:val="hybridMultilevel"/>
    <w:tmpl w:val="C07E3B18"/>
    <w:lvl w:ilvl="0" w:tplc="F33E1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C53AD4"/>
    <w:multiLevelType w:val="hybridMultilevel"/>
    <w:tmpl w:val="31C6E602"/>
    <w:lvl w:ilvl="0" w:tplc="9D567E8A">
      <w:start w:val="10"/>
      <w:numFmt w:val="bullet"/>
      <w:lvlText w:val="-"/>
      <w:lvlJc w:val="left"/>
      <w:pPr>
        <w:ind w:left="720" w:hanging="360"/>
      </w:pPr>
      <w:rPr>
        <w:rFonts w:ascii="TH Sarabun New" w:eastAsia="Cordia New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D461FA"/>
    <w:multiLevelType w:val="hybridMultilevel"/>
    <w:tmpl w:val="EB863934"/>
    <w:lvl w:ilvl="0" w:tplc="F6A6C7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7C8D6EA8"/>
    <w:multiLevelType w:val="hybridMultilevel"/>
    <w:tmpl w:val="CC2EB7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TMzNjAyMjEwNzZR0lEKTi0uzszPAykwrgUAq4SSQCwAAAA="/>
  </w:docVars>
  <w:rsids>
    <w:rsidRoot w:val="00236C46"/>
    <w:rsid w:val="0000252C"/>
    <w:rsid w:val="000035F8"/>
    <w:rsid w:val="00005C3B"/>
    <w:rsid w:val="00051D24"/>
    <w:rsid w:val="000614A7"/>
    <w:rsid w:val="000858D6"/>
    <w:rsid w:val="000D32BF"/>
    <w:rsid w:val="000F78A3"/>
    <w:rsid w:val="0020003A"/>
    <w:rsid w:val="00236C46"/>
    <w:rsid w:val="0024752D"/>
    <w:rsid w:val="00253102"/>
    <w:rsid w:val="00271996"/>
    <w:rsid w:val="00307F29"/>
    <w:rsid w:val="0032247B"/>
    <w:rsid w:val="003A7CB7"/>
    <w:rsid w:val="003F2B31"/>
    <w:rsid w:val="0041313A"/>
    <w:rsid w:val="004F7638"/>
    <w:rsid w:val="0050230E"/>
    <w:rsid w:val="005128FA"/>
    <w:rsid w:val="00517081"/>
    <w:rsid w:val="00536FF9"/>
    <w:rsid w:val="005552BE"/>
    <w:rsid w:val="00560884"/>
    <w:rsid w:val="005A63B3"/>
    <w:rsid w:val="005C06A5"/>
    <w:rsid w:val="005D7275"/>
    <w:rsid w:val="005E18EE"/>
    <w:rsid w:val="00632684"/>
    <w:rsid w:val="0063288E"/>
    <w:rsid w:val="006A7EEB"/>
    <w:rsid w:val="006B37E1"/>
    <w:rsid w:val="00734A01"/>
    <w:rsid w:val="007558E0"/>
    <w:rsid w:val="00763949"/>
    <w:rsid w:val="00765D2E"/>
    <w:rsid w:val="007704F4"/>
    <w:rsid w:val="007B07A3"/>
    <w:rsid w:val="007F435C"/>
    <w:rsid w:val="00811D30"/>
    <w:rsid w:val="0081680C"/>
    <w:rsid w:val="00841021"/>
    <w:rsid w:val="008B4786"/>
    <w:rsid w:val="008B4DE2"/>
    <w:rsid w:val="008C7DD9"/>
    <w:rsid w:val="008E1403"/>
    <w:rsid w:val="008E5142"/>
    <w:rsid w:val="009919FA"/>
    <w:rsid w:val="009A62C0"/>
    <w:rsid w:val="00A24E04"/>
    <w:rsid w:val="00A46FF7"/>
    <w:rsid w:val="00A51251"/>
    <w:rsid w:val="00A86CF2"/>
    <w:rsid w:val="00B015EB"/>
    <w:rsid w:val="00B30409"/>
    <w:rsid w:val="00B537E9"/>
    <w:rsid w:val="00B72591"/>
    <w:rsid w:val="00B769A8"/>
    <w:rsid w:val="00BB1E75"/>
    <w:rsid w:val="00BB7A18"/>
    <w:rsid w:val="00C2533C"/>
    <w:rsid w:val="00C36D60"/>
    <w:rsid w:val="00C375C3"/>
    <w:rsid w:val="00C4569A"/>
    <w:rsid w:val="00C641A5"/>
    <w:rsid w:val="00CC5EC4"/>
    <w:rsid w:val="00CE6593"/>
    <w:rsid w:val="00CE6CA6"/>
    <w:rsid w:val="00CE7EF2"/>
    <w:rsid w:val="00D31BEF"/>
    <w:rsid w:val="00D44C32"/>
    <w:rsid w:val="00D8159A"/>
    <w:rsid w:val="00DC6D42"/>
    <w:rsid w:val="00DE1927"/>
    <w:rsid w:val="00DF2F42"/>
    <w:rsid w:val="00E20A71"/>
    <w:rsid w:val="00E37B99"/>
    <w:rsid w:val="00E70207"/>
    <w:rsid w:val="00E74F44"/>
    <w:rsid w:val="00E930EF"/>
    <w:rsid w:val="00F23445"/>
    <w:rsid w:val="00FA0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CBC75"/>
  <w15:chartTrackingRefBased/>
  <w15:docId w15:val="{C6C2FAC6-5B5A-4EF0-B660-1FCFBECBA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C46"/>
    <w:pPr>
      <w:spacing w:after="0" w:line="240" w:lineRule="auto"/>
    </w:pPr>
    <w:rPr>
      <w:rFonts w:ascii="Cordia New" w:eastAsia="Cordia New" w:hAnsi="Cordia New" w:cs="Cordia New"/>
      <w:sz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C46"/>
    <w:pPr>
      <w:ind w:left="720"/>
      <w:contextualSpacing/>
    </w:pPr>
    <w:rPr>
      <w:szCs w:val="35"/>
    </w:rPr>
  </w:style>
  <w:style w:type="paragraph" w:styleId="BodyText">
    <w:name w:val="Body Text"/>
    <w:basedOn w:val="Normal"/>
    <w:link w:val="BodyTextChar"/>
    <w:rsid w:val="00517081"/>
    <w:pPr>
      <w:jc w:val="thaiDistribute"/>
    </w:pPr>
    <w:rPr>
      <w:rFonts w:ascii="Angsana New" w:hAnsi="Angsana New" w:cs="Angsana New"/>
      <w:sz w:val="32"/>
      <w:szCs w:val="32"/>
      <w:lang w:eastAsia="en-US"/>
    </w:rPr>
  </w:style>
  <w:style w:type="character" w:customStyle="1" w:styleId="BodyTextChar">
    <w:name w:val="Body Text Char"/>
    <w:basedOn w:val="DefaultParagraphFont"/>
    <w:link w:val="BodyText"/>
    <w:rsid w:val="00517081"/>
    <w:rPr>
      <w:rFonts w:ascii="Angsana New" w:eastAsia="Cordia New" w:hAnsi="Angsana New" w:cs="Angsana New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7B99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B99"/>
    <w:rPr>
      <w:rFonts w:ascii="Segoe UI" w:eastAsia="Cordia New" w:hAnsi="Segoe UI" w:cs="Angsana New"/>
      <w:sz w:val="18"/>
      <w:szCs w:val="22"/>
      <w:lang w:eastAsia="zh-CN"/>
    </w:rPr>
  </w:style>
  <w:style w:type="paragraph" w:customStyle="1" w:styleId="Default">
    <w:name w:val="Default"/>
    <w:rsid w:val="00DE1927"/>
    <w:pPr>
      <w:autoSpaceDE w:val="0"/>
      <w:autoSpaceDN w:val="0"/>
      <w:adjustRightInd w:val="0"/>
      <w:spacing w:after="0" w:line="240" w:lineRule="auto"/>
    </w:pPr>
    <w:rPr>
      <w:rFonts w:ascii="Browallia New" w:hAnsi="Browallia New" w:cs="Browallia New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D32B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2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ITCHAKORN KETNIAM</cp:lastModifiedBy>
  <cp:revision>16</cp:revision>
  <cp:lastPrinted>2024-08-15T03:08:00Z</cp:lastPrinted>
  <dcterms:created xsi:type="dcterms:W3CDTF">2024-11-08T03:23:00Z</dcterms:created>
  <dcterms:modified xsi:type="dcterms:W3CDTF">2025-07-03T06:17:00Z</dcterms:modified>
</cp:coreProperties>
</file>